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36E6" w14:textId="2898D9F1" w:rsidR="004B1972" w:rsidRDefault="00EB5DA6">
      <w:pPr>
        <w:rPr>
          <w:sz w:val="40"/>
          <w:szCs w:val="40"/>
        </w:rPr>
      </w:pPr>
      <w:r>
        <w:rPr>
          <w:sz w:val="40"/>
          <w:szCs w:val="40"/>
        </w:rPr>
        <w:t>Title: Job Listing System</w:t>
      </w:r>
    </w:p>
    <w:p w14:paraId="0AEDBA43" w14:textId="6D480E52" w:rsidR="00EB5DA6" w:rsidRDefault="00EB5DA6" w:rsidP="00EB5DA6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Login / Sing up</w:t>
      </w:r>
    </w:p>
    <w:p w14:paraId="005A428C" w14:textId="4D6F12C1" w:rsidR="00EB5DA6" w:rsidRDefault="00EB5DA6" w:rsidP="00EB5DA6">
      <w:pPr>
        <w:pStyle w:val="ListParagraph"/>
        <w:ind w:left="2160"/>
        <w:rPr>
          <w:sz w:val="40"/>
          <w:szCs w:val="40"/>
        </w:rPr>
      </w:pPr>
      <w:proofErr w:type="spellStart"/>
      <w:r>
        <w:rPr>
          <w:sz w:val="40"/>
          <w:szCs w:val="40"/>
        </w:rPr>
        <w:t>Username,Password</w:t>
      </w:r>
      <w:proofErr w:type="spellEnd"/>
    </w:p>
    <w:p w14:paraId="392F64C8" w14:textId="03B06803" w:rsidR="00EB5DA6" w:rsidRDefault="00EB5DA6" w:rsidP="00EB5DA6">
      <w:pPr>
        <w:pStyle w:val="ListParagraph"/>
        <w:ind w:left="2160"/>
        <w:rPr>
          <w:sz w:val="40"/>
          <w:szCs w:val="40"/>
        </w:rPr>
      </w:pPr>
      <w:proofErr w:type="spellStart"/>
      <w:r>
        <w:rPr>
          <w:sz w:val="40"/>
          <w:szCs w:val="40"/>
        </w:rPr>
        <w:t>Name,</w:t>
      </w:r>
      <w:r w:rsidR="00D00821">
        <w:rPr>
          <w:sz w:val="40"/>
          <w:szCs w:val="40"/>
        </w:rPr>
        <w:t>Password</w:t>
      </w:r>
      <w:proofErr w:type="spellEnd"/>
      <w:r w:rsidR="00D00821">
        <w:rPr>
          <w:sz w:val="40"/>
          <w:szCs w:val="40"/>
        </w:rPr>
        <w:t>,</w:t>
      </w:r>
      <w:r>
        <w:rPr>
          <w:sz w:val="40"/>
          <w:szCs w:val="40"/>
        </w:rPr>
        <w:t xml:space="preserve"> </w:t>
      </w:r>
      <w:r w:rsidR="00F0231C">
        <w:rPr>
          <w:sz w:val="40"/>
          <w:szCs w:val="40"/>
        </w:rPr>
        <w:t>P</w:t>
      </w:r>
      <w:r>
        <w:rPr>
          <w:sz w:val="40"/>
          <w:szCs w:val="40"/>
        </w:rPr>
        <w:t xml:space="preserve">hone </w:t>
      </w:r>
      <w:proofErr w:type="spellStart"/>
      <w:r w:rsidR="00F0231C">
        <w:rPr>
          <w:sz w:val="40"/>
          <w:szCs w:val="40"/>
        </w:rPr>
        <w:t>num,CNIC,</w:t>
      </w:r>
      <w:r w:rsidR="00D00821">
        <w:rPr>
          <w:sz w:val="40"/>
          <w:szCs w:val="40"/>
        </w:rPr>
        <w:t>email</w:t>
      </w:r>
      <w:proofErr w:type="spellEnd"/>
    </w:p>
    <w:p w14:paraId="0D16A4DA" w14:textId="77777777" w:rsidR="00EB5DA6" w:rsidRPr="00EB5DA6" w:rsidRDefault="00EB5DA6" w:rsidP="00EB5DA6">
      <w:pPr>
        <w:pStyle w:val="ListParagraph"/>
        <w:ind w:left="2160"/>
        <w:rPr>
          <w:sz w:val="40"/>
          <w:szCs w:val="40"/>
        </w:rPr>
      </w:pPr>
    </w:p>
    <w:sectPr w:rsidR="00EB5DA6" w:rsidRPr="00EB5DA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C71428"/>
    <w:multiLevelType w:val="hybridMultilevel"/>
    <w:tmpl w:val="F9CEF2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szQyMTC0MDQ1NDRR0lEKTi0uzszPAykwqgUA+9s9eywAAAA="/>
  </w:docVars>
  <w:rsids>
    <w:rsidRoot w:val="00EB5DA6"/>
    <w:rsid w:val="004B1972"/>
    <w:rsid w:val="00AE371F"/>
    <w:rsid w:val="00C04B88"/>
    <w:rsid w:val="00D00821"/>
    <w:rsid w:val="00EB5DA6"/>
    <w:rsid w:val="00F02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9F7EF"/>
  <w15:chartTrackingRefBased/>
  <w15:docId w15:val="{FACDBDC9-7AEC-4794-BFC8-461FA7687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D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Nadeem</dc:creator>
  <cp:keywords/>
  <dc:description/>
  <cp:lastModifiedBy>Ayesha Nadeem</cp:lastModifiedBy>
  <cp:revision>2</cp:revision>
  <dcterms:created xsi:type="dcterms:W3CDTF">2021-05-30T17:27:00Z</dcterms:created>
  <dcterms:modified xsi:type="dcterms:W3CDTF">2021-06-01T03:46:00Z</dcterms:modified>
</cp:coreProperties>
</file>